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0"/>
        <w:gridCol w:w="1345"/>
        <w:gridCol w:w="450"/>
        <w:gridCol w:w="71"/>
        <w:gridCol w:w="19"/>
        <w:gridCol w:w="180"/>
        <w:gridCol w:w="69"/>
        <w:gridCol w:w="2901"/>
        <w:gridCol w:w="540"/>
        <w:gridCol w:w="90"/>
        <w:gridCol w:w="1795"/>
      </w:tblGrid>
      <w:tr w:rsidR="00A172B8" w14:paraId="2EACB9B8" w14:textId="77777777" w:rsidTr="005229C5">
        <w:tc>
          <w:tcPr>
            <w:tcW w:w="4476" w:type="dxa"/>
            <w:gridSpan w:val="4"/>
            <w:shd w:val="clear" w:color="auto" w:fill="FFF2CC" w:themeFill="accent4" w:themeFillTint="33"/>
          </w:tcPr>
          <w:p w14:paraId="746A35D1" w14:textId="77777777" w:rsidR="005C251A" w:rsidRDefault="005C251A" w:rsidP="005C251A">
            <w:pPr>
              <w:ind w:left="-120" w:right="-105"/>
            </w:pPr>
            <w:r>
              <w:rPr>
                <w:noProof/>
              </w:rPr>
              <w:drawing>
                <wp:inline distT="0" distB="0" distL="0" distR="0" wp14:anchorId="0C78ED10" wp14:editId="7507DEB4">
                  <wp:extent cx="2771775" cy="577850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6590" cy="5934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8" w:type="dxa"/>
            <w:gridSpan w:val="3"/>
            <w:tcBorders>
              <w:left w:val="nil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99F9108" w14:textId="77777777" w:rsidR="005C251A" w:rsidRDefault="005C251A"/>
        </w:tc>
        <w:tc>
          <w:tcPr>
            <w:tcW w:w="532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698BAE5B" w14:textId="77777777" w:rsidR="005C251A" w:rsidRPr="005C251A" w:rsidRDefault="005C251A" w:rsidP="005C251A">
            <w:pPr>
              <w:jc w:val="center"/>
              <w:rPr>
                <w:b/>
                <w:sz w:val="28"/>
              </w:rPr>
            </w:pPr>
            <w:r w:rsidRPr="005C251A">
              <w:rPr>
                <w:b/>
                <w:sz w:val="28"/>
              </w:rPr>
              <w:t>PHOTOGRAPHY ESTIMATE TEMPLATE</w:t>
            </w:r>
          </w:p>
        </w:tc>
      </w:tr>
      <w:tr w:rsidR="005C251A" w14:paraId="4DD7B2F3" w14:textId="77777777" w:rsidTr="005229C5">
        <w:tc>
          <w:tcPr>
            <w:tcW w:w="10070" w:type="dxa"/>
            <w:gridSpan w:val="11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FFF2CC" w:themeFill="accent4" w:themeFillTint="33"/>
          </w:tcPr>
          <w:p w14:paraId="60F90F95" w14:textId="77777777" w:rsidR="005C251A" w:rsidRDefault="005C251A"/>
        </w:tc>
      </w:tr>
      <w:tr w:rsidR="005229C5" w:rsidRPr="00A172B8" w14:paraId="3772BE59" w14:textId="77777777" w:rsidTr="005229C5">
        <w:trPr>
          <w:trHeight w:val="233"/>
        </w:trPr>
        <w:tc>
          <w:tcPr>
            <w:tcW w:w="4405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08DB3E0D" w14:textId="5261CBD5" w:rsidR="005C251A" w:rsidRPr="00A172B8" w:rsidRDefault="005C251A" w:rsidP="00173F37">
            <w:pPr>
              <w:rPr>
                <w:b/>
                <w:color w:val="7F7F7F" w:themeColor="text1" w:themeTint="80"/>
                <w:sz w:val="18"/>
                <w:szCs w:val="18"/>
              </w:rPr>
            </w:pPr>
            <w:r w:rsidRPr="00A172B8">
              <w:rPr>
                <w:b/>
                <w:color w:val="7F7F7F" w:themeColor="text1" w:themeTint="80"/>
                <w:sz w:val="18"/>
                <w:szCs w:val="18"/>
              </w:rPr>
              <w:t>CUSTOMER NAME</w:t>
            </w: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DE82574" w14:textId="77777777" w:rsidR="005C251A" w:rsidRPr="00A172B8" w:rsidRDefault="005C251A" w:rsidP="00173F37">
            <w:pPr>
              <w:rPr>
                <w:b/>
                <w:color w:val="7F7F7F" w:themeColor="text1" w:themeTint="80"/>
                <w:sz w:val="18"/>
                <w:szCs w:val="18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DF1BDD7" w14:textId="19AF6044" w:rsidR="005C251A" w:rsidRPr="00A172B8" w:rsidRDefault="005C251A" w:rsidP="00173F37">
            <w:pPr>
              <w:rPr>
                <w:b/>
                <w:color w:val="7F7F7F" w:themeColor="text1" w:themeTint="80"/>
                <w:sz w:val="18"/>
                <w:szCs w:val="18"/>
              </w:rPr>
            </w:pPr>
            <w:r w:rsidRPr="00A172B8">
              <w:rPr>
                <w:b/>
                <w:color w:val="7F7F7F" w:themeColor="text1" w:themeTint="80"/>
                <w:sz w:val="18"/>
                <w:szCs w:val="18"/>
              </w:rPr>
              <w:t>ESTIMATE REFERENCE NO.</w:t>
            </w: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E0CADC2" w14:textId="0908CAAA" w:rsidR="005C251A" w:rsidRPr="00A172B8" w:rsidRDefault="005C251A" w:rsidP="00173F37">
            <w:pPr>
              <w:rPr>
                <w:b/>
                <w:color w:val="7F7F7F" w:themeColor="text1" w:themeTint="80"/>
                <w:sz w:val="18"/>
                <w:szCs w:val="18"/>
              </w:rPr>
            </w:pPr>
            <w:r w:rsidRPr="00A172B8">
              <w:rPr>
                <w:b/>
                <w:color w:val="7F7F7F" w:themeColor="text1" w:themeTint="80"/>
                <w:sz w:val="18"/>
                <w:szCs w:val="18"/>
              </w:rPr>
              <w:t>DATE ISSUE</w:t>
            </w:r>
          </w:p>
        </w:tc>
      </w:tr>
      <w:tr w:rsidR="00A172B8" w:rsidRPr="005C251A" w14:paraId="4344936D" w14:textId="77777777" w:rsidTr="00A172B8">
        <w:tc>
          <w:tcPr>
            <w:tcW w:w="4405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9FF12CB" w14:textId="44AAE20C" w:rsidR="005C251A" w:rsidRPr="005C251A" w:rsidRDefault="00B46ED8" w:rsidP="00173F37">
            <w:pPr>
              <w:rPr>
                <w:b/>
                <w:sz w:val="24"/>
                <w:szCs w:val="24"/>
              </w:rPr>
            </w:pPr>
            <w:r w:rsidRPr="00B46ED8">
              <w:rPr>
                <w:b/>
                <w:sz w:val="24"/>
                <w:szCs w:val="24"/>
              </w:rPr>
              <w:t>&lt;Customer Name&gt;</w:t>
            </w: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980EC06" w14:textId="77777777" w:rsidR="005C251A" w:rsidRPr="00A172B8" w:rsidRDefault="005C251A" w:rsidP="00173F37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1EB5E1F" w14:textId="4CAA0D07" w:rsidR="005C251A" w:rsidRPr="005C251A" w:rsidRDefault="00B46ED8" w:rsidP="00173F37">
            <w:pPr>
              <w:rPr>
                <w:b/>
                <w:sz w:val="24"/>
                <w:szCs w:val="24"/>
              </w:rPr>
            </w:pPr>
            <w:r w:rsidRPr="00B46ED8">
              <w:rPr>
                <w:b/>
                <w:sz w:val="24"/>
                <w:szCs w:val="24"/>
              </w:rPr>
              <w:t>34236495</w:t>
            </w:r>
          </w:p>
        </w:tc>
        <w:tc>
          <w:tcPr>
            <w:tcW w:w="1795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D86B117" w14:textId="4052D7A1" w:rsidR="005C251A" w:rsidRPr="005C251A" w:rsidRDefault="00B46ED8" w:rsidP="00173F37">
            <w:pPr>
              <w:rPr>
                <w:b/>
                <w:sz w:val="24"/>
                <w:szCs w:val="24"/>
              </w:rPr>
            </w:pPr>
            <w:r w:rsidRPr="00B46ED8">
              <w:rPr>
                <w:b/>
                <w:sz w:val="24"/>
                <w:szCs w:val="24"/>
              </w:rPr>
              <w:t>mm/dd/</w:t>
            </w:r>
            <w:proofErr w:type="spellStart"/>
            <w:r w:rsidRPr="00B46ED8">
              <w:rPr>
                <w:b/>
                <w:sz w:val="24"/>
                <w:szCs w:val="24"/>
              </w:rPr>
              <w:t>yyyy</w:t>
            </w:r>
            <w:proofErr w:type="spellEnd"/>
          </w:p>
        </w:tc>
      </w:tr>
      <w:tr w:rsidR="00A172B8" w:rsidRPr="00A172B8" w14:paraId="4373F500" w14:textId="77777777" w:rsidTr="00A172B8">
        <w:tc>
          <w:tcPr>
            <w:tcW w:w="4405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2975F4F" w14:textId="1FB62F6F" w:rsidR="005C251A" w:rsidRPr="00A172B8" w:rsidRDefault="005C251A" w:rsidP="00173F37">
            <w:pPr>
              <w:rPr>
                <w:b/>
                <w:color w:val="7F7F7F" w:themeColor="text1" w:themeTint="80"/>
                <w:sz w:val="18"/>
                <w:szCs w:val="18"/>
              </w:rPr>
            </w:pPr>
            <w:r w:rsidRPr="00A172B8">
              <w:rPr>
                <w:b/>
                <w:color w:val="7F7F7F" w:themeColor="text1" w:themeTint="80"/>
                <w:sz w:val="18"/>
                <w:szCs w:val="18"/>
              </w:rPr>
              <w:t>CUSTOMER ADDRESS</w:t>
            </w: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4303663" w14:textId="77777777" w:rsidR="005C251A" w:rsidRPr="00A172B8" w:rsidRDefault="005C251A" w:rsidP="00173F37">
            <w:pPr>
              <w:rPr>
                <w:color w:val="7F7F7F" w:themeColor="text1" w:themeTint="80"/>
                <w:sz w:val="18"/>
                <w:szCs w:val="18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08A341E5" w14:textId="0B1431A2" w:rsidR="005C251A" w:rsidRPr="00A172B8" w:rsidRDefault="005C251A" w:rsidP="00173F37">
            <w:pPr>
              <w:rPr>
                <w:b/>
                <w:color w:val="7F7F7F" w:themeColor="text1" w:themeTint="80"/>
                <w:sz w:val="18"/>
                <w:szCs w:val="18"/>
              </w:rPr>
            </w:pPr>
          </w:p>
        </w:tc>
        <w:tc>
          <w:tcPr>
            <w:tcW w:w="179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A239E11" w14:textId="4C379321" w:rsidR="005C251A" w:rsidRPr="00A172B8" w:rsidRDefault="005C251A" w:rsidP="00173F37">
            <w:pPr>
              <w:rPr>
                <w:b/>
                <w:color w:val="7F7F7F" w:themeColor="text1" w:themeTint="80"/>
                <w:sz w:val="18"/>
                <w:szCs w:val="18"/>
              </w:rPr>
            </w:pPr>
          </w:p>
        </w:tc>
      </w:tr>
      <w:tr w:rsidR="00173F37" w:rsidRPr="005C251A" w14:paraId="47DD6945" w14:textId="77777777" w:rsidTr="00A172B8">
        <w:tc>
          <w:tcPr>
            <w:tcW w:w="4405" w:type="dxa"/>
            <w:gridSpan w:val="3"/>
            <w:vMerge w:val="restart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28AE088" w14:textId="5F1EDD00" w:rsidR="00173F37" w:rsidRPr="00A172B8" w:rsidRDefault="00B46ED8" w:rsidP="00173F37">
            <w:pPr>
              <w:rPr>
                <w:b/>
                <w:sz w:val="24"/>
                <w:szCs w:val="24"/>
              </w:rPr>
            </w:pPr>
            <w:r w:rsidRPr="00B46ED8">
              <w:rPr>
                <w:b/>
                <w:sz w:val="24"/>
                <w:szCs w:val="24"/>
              </w:rPr>
              <w:t>&lt;Address&gt;</w:t>
            </w: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4D4B1F3" w14:textId="77777777" w:rsidR="00173F37" w:rsidRPr="00A172B8" w:rsidRDefault="00173F37" w:rsidP="00173F37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D966" w:themeFill="accent4" w:themeFillTint="99"/>
          </w:tcPr>
          <w:p w14:paraId="5EBB8A5F" w14:textId="3C4933BB" w:rsidR="00173F37" w:rsidRPr="005C251A" w:rsidRDefault="00173F37" w:rsidP="00173F3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RVICES</w:t>
            </w: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D966" w:themeFill="accent4" w:themeFillTint="99"/>
          </w:tcPr>
          <w:p w14:paraId="5BB84935" w14:textId="65B520CD" w:rsidR="00173F37" w:rsidRPr="005C251A" w:rsidRDefault="00173F37" w:rsidP="00173F3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st (US$)</w:t>
            </w:r>
          </w:p>
        </w:tc>
      </w:tr>
      <w:tr w:rsidR="00173F37" w:rsidRPr="005C251A" w14:paraId="3577E1DE" w14:textId="77777777" w:rsidTr="00A172B8">
        <w:tc>
          <w:tcPr>
            <w:tcW w:w="4405" w:type="dxa"/>
            <w:gridSpan w:val="3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630B2DD" w14:textId="77777777" w:rsidR="00173F37" w:rsidRPr="00173F37" w:rsidRDefault="00173F37" w:rsidP="00173F37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54AA7C0" w14:textId="77777777" w:rsidR="00173F37" w:rsidRPr="00A172B8" w:rsidRDefault="00173F37" w:rsidP="00173F37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C12249A" w14:textId="7BE464BC" w:rsidR="00173F37" w:rsidRPr="00173F37" w:rsidRDefault="00B46ED8" w:rsidP="00173F37">
            <w:pPr>
              <w:rPr>
                <w:sz w:val="24"/>
                <w:szCs w:val="24"/>
              </w:rPr>
            </w:pPr>
            <w:r w:rsidRPr="00B46ED8">
              <w:rPr>
                <w:sz w:val="24"/>
                <w:szCs w:val="24"/>
              </w:rPr>
              <w:t>Photography</w:t>
            </w: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F12F619" w14:textId="4BD2BAFE" w:rsidR="00173F37" w:rsidRPr="00B46ED8" w:rsidRDefault="00B46ED8" w:rsidP="00B46E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0.00</w:t>
            </w:r>
          </w:p>
        </w:tc>
      </w:tr>
      <w:tr w:rsidR="00173F37" w:rsidRPr="005C251A" w14:paraId="72FCE2FB" w14:textId="77777777" w:rsidTr="00A172B8">
        <w:tc>
          <w:tcPr>
            <w:tcW w:w="4405" w:type="dxa"/>
            <w:gridSpan w:val="3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BFEF9E4" w14:textId="77777777" w:rsidR="00173F37" w:rsidRPr="00173F37" w:rsidRDefault="00173F37" w:rsidP="00173F37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FC57360" w14:textId="77777777" w:rsidR="00173F37" w:rsidRPr="00A172B8" w:rsidRDefault="00173F37" w:rsidP="00173F37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4E7F1A7" w14:textId="70723499" w:rsidR="00173F37" w:rsidRPr="00173F37" w:rsidRDefault="00B46ED8" w:rsidP="00173F37">
            <w:pPr>
              <w:rPr>
                <w:sz w:val="24"/>
                <w:szCs w:val="24"/>
              </w:rPr>
            </w:pPr>
            <w:r w:rsidRPr="00B46ED8">
              <w:rPr>
                <w:sz w:val="24"/>
                <w:szCs w:val="24"/>
              </w:rPr>
              <w:t>Travel Expenses</w:t>
            </w: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012E9453" w14:textId="58A65D13" w:rsidR="00173F37" w:rsidRPr="00173F37" w:rsidRDefault="00B46ED8" w:rsidP="00173F37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0.00</w:t>
            </w:r>
          </w:p>
        </w:tc>
      </w:tr>
      <w:tr w:rsidR="00173F37" w:rsidRPr="005C251A" w14:paraId="4F2AAC15" w14:textId="77777777" w:rsidTr="005229C5"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E17CEE7" w14:textId="0C4962B2" w:rsidR="00173F37" w:rsidRPr="00A172B8" w:rsidRDefault="00173F37" w:rsidP="00173F37">
            <w:pPr>
              <w:rPr>
                <w:b/>
                <w:color w:val="7F7F7F" w:themeColor="text1" w:themeTint="80"/>
                <w:sz w:val="16"/>
                <w:szCs w:val="16"/>
              </w:rPr>
            </w:pPr>
            <w:r w:rsidRPr="00A172B8">
              <w:rPr>
                <w:b/>
                <w:color w:val="7F7F7F" w:themeColor="text1" w:themeTint="80"/>
                <w:sz w:val="16"/>
                <w:szCs w:val="16"/>
              </w:rPr>
              <w:t>CONTACT PERSON</w:t>
            </w:r>
          </w:p>
        </w:tc>
        <w:tc>
          <w:tcPr>
            <w:tcW w:w="1795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A9CA52D" w14:textId="53CFDD65" w:rsidR="00173F37" w:rsidRPr="00A172B8" w:rsidRDefault="00173F37" w:rsidP="00173F37">
            <w:pPr>
              <w:rPr>
                <w:b/>
                <w:color w:val="7F7F7F" w:themeColor="text1" w:themeTint="80"/>
                <w:sz w:val="16"/>
                <w:szCs w:val="16"/>
              </w:rPr>
            </w:pPr>
            <w:r w:rsidRPr="00A172B8">
              <w:rPr>
                <w:b/>
                <w:color w:val="7F7F7F" w:themeColor="text1" w:themeTint="80"/>
                <w:sz w:val="16"/>
                <w:szCs w:val="16"/>
              </w:rPr>
              <w:t>CONTACT NUMBER</w:t>
            </w: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679AD9B" w14:textId="77777777" w:rsidR="00173F37" w:rsidRPr="00A172B8" w:rsidRDefault="00173F37" w:rsidP="00173F37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505C942" w14:textId="2B2A7CF7" w:rsidR="00173F37" w:rsidRPr="00173F37" w:rsidRDefault="00B46ED8" w:rsidP="00173F37">
            <w:pPr>
              <w:rPr>
                <w:sz w:val="24"/>
                <w:szCs w:val="24"/>
              </w:rPr>
            </w:pPr>
            <w:r w:rsidRPr="00B46ED8">
              <w:rPr>
                <w:sz w:val="24"/>
                <w:szCs w:val="24"/>
              </w:rPr>
              <w:t>Meal Expenses</w:t>
            </w: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A06BA6C" w14:textId="74B734AF" w:rsidR="00173F37" w:rsidRPr="00173F37" w:rsidRDefault="00B46ED8" w:rsidP="00173F37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0.00</w:t>
            </w:r>
          </w:p>
        </w:tc>
      </w:tr>
      <w:tr w:rsidR="005229C5" w:rsidRPr="005C251A" w14:paraId="5E46CD5B" w14:textId="77777777" w:rsidTr="005229C5">
        <w:tc>
          <w:tcPr>
            <w:tcW w:w="2610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4E3BC40" w14:textId="41EB741F" w:rsidR="00173F37" w:rsidRDefault="00B46ED8" w:rsidP="00173F37">
            <w:pPr>
              <w:rPr>
                <w:b/>
                <w:sz w:val="24"/>
                <w:szCs w:val="24"/>
              </w:rPr>
            </w:pPr>
            <w:r w:rsidRPr="00B46ED8">
              <w:rPr>
                <w:b/>
                <w:sz w:val="24"/>
                <w:szCs w:val="24"/>
              </w:rPr>
              <w:t>&lt;Contact Person&gt;</w:t>
            </w:r>
          </w:p>
        </w:tc>
        <w:tc>
          <w:tcPr>
            <w:tcW w:w="1795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3187C38" w14:textId="25E8C870" w:rsidR="00173F37" w:rsidRDefault="00B46ED8" w:rsidP="00173F37">
            <w:pPr>
              <w:rPr>
                <w:b/>
                <w:sz w:val="24"/>
                <w:szCs w:val="24"/>
              </w:rPr>
            </w:pPr>
            <w:r w:rsidRPr="00B46ED8">
              <w:rPr>
                <w:b/>
                <w:sz w:val="24"/>
                <w:szCs w:val="24"/>
              </w:rPr>
              <w:t>&lt;Contact No.&gt;</w:t>
            </w: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D623AF9" w14:textId="77777777" w:rsidR="00173F37" w:rsidRPr="00A172B8" w:rsidRDefault="00173F37" w:rsidP="00173F37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C7D3900" w14:textId="6BF96B7D" w:rsidR="00173F37" w:rsidRPr="00173F37" w:rsidRDefault="00B46ED8" w:rsidP="00173F37">
            <w:pPr>
              <w:rPr>
                <w:sz w:val="24"/>
                <w:szCs w:val="24"/>
              </w:rPr>
            </w:pPr>
            <w:r w:rsidRPr="00B46ED8">
              <w:rPr>
                <w:sz w:val="24"/>
                <w:szCs w:val="24"/>
              </w:rPr>
              <w:t>Pre-production (Standard)</w:t>
            </w: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B0086F8" w14:textId="3441D56B" w:rsidR="00173F37" w:rsidRPr="00173F37" w:rsidRDefault="00B46ED8" w:rsidP="00173F37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0.00</w:t>
            </w:r>
          </w:p>
        </w:tc>
      </w:tr>
      <w:tr w:rsidR="005229C5" w:rsidRPr="005C251A" w14:paraId="37C0B265" w14:textId="77777777" w:rsidTr="00A172B8">
        <w:tc>
          <w:tcPr>
            <w:tcW w:w="4405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D41003C" w14:textId="27EDCE34" w:rsidR="005C251A" w:rsidRPr="00A172B8" w:rsidRDefault="00173F37" w:rsidP="00173F37">
            <w:pPr>
              <w:rPr>
                <w:b/>
                <w:color w:val="7F7F7F" w:themeColor="text1" w:themeTint="80"/>
                <w:sz w:val="16"/>
                <w:szCs w:val="16"/>
              </w:rPr>
            </w:pPr>
            <w:r w:rsidRPr="00A172B8">
              <w:rPr>
                <w:b/>
                <w:color w:val="7F7F7F" w:themeColor="text1" w:themeTint="80"/>
                <w:sz w:val="16"/>
                <w:szCs w:val="16"/>
              </w:rPr>
              <w:t>EMAIL ADDRESS</w:t>
            </w: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1B2F862" w14:textId="77777777" w:rsidR="005C251A" w:rsidRPr="00A172B8" w:rsidRDefault="005C251A" w:rsidP="00173F37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9EF815E" w14:textId="496A5315" w:rsidR="005C251A" w:rsidRPr="00173F37" w:rsidRDefault="00B46ED8" w:rsidP="00173F37">
            <w:pPr>
              <w:rPr>
                <w:sz w:val="24"/>
                <w:szCs w:val="24"/>
              </w:rPr>
            </w:pPr>
            <w:r w:rsidRPr="00B46ED8">
              <w:rPr>
                <w:sz w:val="24"/>
                <w:szCs w:val="24"/>
              </w:rPr>
              <w:t>Post Production (Standard)</w:t>
            </w: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442F513" w14:textId="408957E4" w:rsidR="005C251A" w:rsidRPr="00173F37" w:rsidRDefault="00B46ED8" w:rsidP="00173F37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0.00</w:t>
            </w:r>
          </w:p>
        </w:tc>
      </w:tr>
      <w:tr w:rsidR="00A172B8" w:rsidRPr="005C251A" w14:paraId="3EFE7959" w14:textId="77777777" w:rsidTr="00A172B8">
        <w:tc>
          <w:tcPr>
            <w:tcW w:w="4405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6889405" w14:textId="66F46FC3" w:rsidR="005C251A" w:rsidRPr="00A172B8" w:rsidRDefault="00B46ED8" w:rsidP="00173F37">
            <w:pPr>
              <w:rPr>
                <w:b/>
                <w:sz w:val="24"/>
                <w:szCs w:val="24"/>
              </w:rPr>
            </w:pPr>
            <w:r w:rsidRPr="00B46ED8">
              <w:rPr>
                <w:b/>
                <w:sz w:val="24"/>
                <w:szCs w:val="24"/>
              </w:rPr>
              <w:t>&lt;Email Address&gt;</w:t>
            </w: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0A38105" w14:textId="77777777" w:rsidR="005C251A" w:rsidRPr="00A172B8" w:rsidRDefault="005C251A" w:rsidP="00173F37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B998ABC" w14:textId="4FE8B3D1" w:rsidR="005C251A" w:rsidRPr="00173F37" w:rsidRDefault="00B46ED8" w:rsidP="00173F37">
            <w:pPr>
              <w:rPr>
                <w:sz w:val="24"/>
                <w:szCs w:val="24"/>
              </w:rPr>
            </w:pPr>
            <w:r w:rsidRPr="00B46ED8">
              <w:rPr>
                <w:sz w:val="24"/>
                <w:szCs w:val="24"/>
              </w:rPr>
              <w:t>Image Processing</w:t>
            </w: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C6C3A1E" w14:textId="399E419B" w:rsidR="005C251A" w:rsidRPr="00173F37" w:rsidRDefault="00B46ED8" w:rsidP="00173F37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0.00</w:t>
            </w:r>
          </w:p>
        </w:tc>
      </w:tr>
      <w:tr w:rsidR="00A172B8" w:rsidRPr="005C251A" w14:paraId="76253DC0" w14:textId="77777777" w:rsidTr="005229C5">
        <w:tc>
          <w:tcPr>
            <w:tcW w:w="4405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7FF22FB" w14:textId="0DBEE37E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1EDF943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1803F67" w14:textId="2346FD51" w:rsidR="00A172B8" w:rsidRPr="00173F37" w:rsidRDefault="00B46ED8" w:rsidP="002435A9">
            <w:pPr>
              <w:rPr>
                <w:sz w:val="24"/>
                <w:szCs w:val="24"/>
              </w:rPr>
            </w:pPr>
            <w:r w:rsidRPr="00B46ED8">
              <w:rPr>
                <w:sz w:val="24"/>
                <w:szCs w:val="24"/>
              </w:rPr>
              <w:t>Handling and Delivery</w:t>
            </w: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00D37DF" w14:textId="7AA8401E" w:rsidR="00A172B8" w:rsidRPr="00173F37" w:rsidRDefault="00B46ED8" w:rsidP="002435A9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0.00</w:t>
            </w:r>
          </w:p>
        </w:tc>
      </w:tr>
      <w:tr w:rsidR="00173F37" w:rsidRPr="005C251A" w14:paraId="13FCF668" w14:textId="77777777" w:rsidTr="005229C5">
        <w:tc>
          <w:tcPr>
            <w:tcW w:w="4405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D966" w:themeFill="accent4" w:themeFillTint="99"/>
          </w:tcPr>
          <w:p w14:paraId="0F44952B" w14:textId="0657C53D" w:rsidR="00173F37" w:rsidRDefault="00173F37" w:rsidP="00173F3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MARKS</w:t>
            </w: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51B596D" w14:textId="77777777" w:rsidR="00173F37" w:rsidRPr="00A172B8" w:rsidRDefault="00173F37" w:rsidP="00173F37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5429D64" w14:textId="67D8F83C" w:rsidR="00173F37" w:rsidRPr="00173F37" w:rsidRDefault="00173F37" w:rsidP="00173F37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79CC34B" w14:textId="5945DA6A" w:rsidR="00173F37" w:rsidRPr="00173F37" w:rsidRDefault="00173F37" w:rsidP="00173F37">
            <w:pPr>
              <w:jc w:val="right"/>
              <w:rPr>
                <w:sz w:val="24"/>
                <w:szCs w:val="24"/>
              </w:rPr>
            </w:pPr>
          </w:p>
        </w:tc>
      </w:tr>
      <w:tr w:rsidR="00A172B8" w:rsidRPr="00A172B8" w14:paraId="3597C3A8" w14:textId="77777777" w:rsidTr="005229C5">
        <w:tc>
          <w:tcPr>
            <w:tcW w:w="4405" w:type="dxa"/>
            <w:gridSpan w:val="3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7F7598C" w14:textId="7DC0B6B3" w:rsidR="00A172B8" w:rsidRPr="00A172B8" w:rsidRDefault="00B46ED8" w:rsidP="00173F37">
            <w:pPr>
              <w:rPr>
                <w:sz w:val="24"/>
                <w:szCs w:val="24"/>
              </w:rPr>
            </w:pPr>
            <w:r w:rsidRPr="00B46ED8">
              <w:rPr>
                <w:sz w:val="24"/>
                <w:szCs w:val="24"/>
              </w:rPr>
              <w:t>&lt;Additional remarks related to this estimate&gt;</w:t>
            </w: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7331DB5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F079E64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25442E9" w14:textId="77777777" w:rsidR="00A172B8" w:rsidRPr="00A172B8" w:rsidRDefault="00A172B8" w:rsidP="00173F37">
            <w:pPr>
              <w:jc w:val="right"/>
              <w:rPr>
                <w:sz w:val="24"/>
                <w:szCs w:val="24"/>
              </w:rPr>
            </w:pPr>
          </w:p>
        </w:tc>
      </w:tr>
      <w:tr w:rsidR="00A172B8" w:rsidRPr="00A172B8" w14:paraId="62926658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A39C3CC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51932B1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2BA7204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5B4C264" w14:textId="77777777" w:rsidR="00A172B8" w:rsidRPr="00A172B8" w:rsidRDefault="00A172B8" w:rsidP="00173F37">
            <w:pPr>
              <w:jc w:val="right"/>
              <w:rPr>
                <w:sz w:val="24"/>
                <w:szCs w:val="24"/>
              </w:rPr>
            </w:pPr>
          </w:p>
        </w:tc>
      </w:tr>
      <w:tr w:rsidR="00A172B8" w:rsidRPr="00A172B8" w14:paraId="116A69FB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999916E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36D2DE3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E8619EE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99DAFB4" w14:textId="77777777" w:rsidR="00A172B8" w:rsidRPr="00A172B8" w:rsidRDefault="00A172B8" w:rsidP="00173F37">
            <w:pPr>
              <w:jc w:val="right"/>
              <w:rPr>
                <w:sz w:val="24"/>
                <w:szCs w:val="24"/>
              </w:rPr>
            </w:pPr>
          </w:p>
        </w:tc>
      </w:tr>
      <w:tr w:rsidR="00A172B8" w:rsidRPr="00A172B8" w14:paraId="30271D32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56D2D04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864AD45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9582075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4E21407" w14:textId="77777777" w:rsidR="00A172B8" w:rsidRPr="00A172B8" w:rsidRDefault="00A172B8" w:rsidP="00173F37">
            <w:pPr>
              <w:jc w:val="right"/>
              <w:rPr>
                <w:sz w:val="24"/>
                <w:szCs w:val="24"/>
              </w:rPr>
            </w:pPr>
          </w:p>
        </w:tc>
      </w:tr>
      <w:tr w:rsidR="00A172B8" w:rsidRPr="00A172B8" w14:paraId="0ED181F4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0BBB0A2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B7402FB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CA31FA4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901A2DB" w14:textId="77777777" w:rsidR="00A172B8" w:rsidRPr="00A172B8" w:rsidRDefault="00A172B8" w:rsidP="00173F37">
            <w:pPr>
              <w:jc w:val="right"/>
              <w:rPr>
                <w:sz w:val="24"/>
                <w:szCs w:val="24"/>
              </w:rPr>
            </w:pPr>
          </w:p>
        </w:tc>
      </w:tr>
      <w:tr w:rsidR="00A172B8" w:rsidRPr="00A172B8" w14:paraId="023F56D1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67331AE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C4590FD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3D81D43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4E78DFF" w14:textId="77777777" w:rsidR="00A172B8" w:rsidRPr="00A172B8" w:rsidRDefault="00A172B8" w:rsidP="00173F37">
            <w:pPr>
              <w:jc w:val="right"/>
              <w:rPr>
                <w:sz w:val="24"/>
                <w:szCs w:val="24"/>
              </w:rPr>
            </w:pPr>
          </w:p>
        </w:tc>
      </w:tr>
      <w:tr w:rsidR="00A172B8" w:rsidRPr="00A172B8" w14:paraId="6C6014BA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2F247F9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3BFF034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56ED614" w14:textId="77777777" w:rsidR="00A172B8" w:rsidRPr="00A172B8" w:rsidRDefault="00A172B8" w:rsidP="00173F37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8179947" w14:textId="77777777" w:rsidR="00A172B8" w:rsidRPr="00A172B8" w:rsidRDefault="00A172B8" w:rsidP="00173F37">
            <w:pPr>
              <w:jc w:val="right"/>
              <w:rPr>
                <w:sz w:val="24"/>
                <w:szCs w:val="24"/>
              </w:rPr>
            </w:pPr>
          </w:p>
        </w:tc>
      </w:tr>
      <w:tr w:rsidR="00A172B8" w:rsidRPr="00A172B8" w14:paraId="3EE4BCB9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00E6D079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1D8545A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328C27C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DB9E074" w14:textId="77777777" w:rsidR="00A172B8" w:rsidRPr="00A172B8" w:rsidRDefault="00A172B8" w:rsidP="00173F37">
            <w:pPr>
              <w:jc w:val="right"/>
              <w:rPr>
                <w:sz w:val="24"/>
                <w:szCs w:val="24"/>
              </w:rPr>
            </w:pPr>
          </w:p>
        </w:tc>
      </w:tr>
      <w:tr w:rsidR="00A172B8" w:rsidRPr="00A172B8" w14:paraId="4FB6E67D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828E557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03F3162C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FA6481D" w14:textId="4BB44B87" w:rsidR="00A172B8" w:rsidRPr="00A172B8" w:rsidRDefault="00A172B8" w:rsidP="002435A9">
            <w:pPr>
              <w:rPr>
                <w:b/>
                <w:sz w:val="24"/>
                <w:szCs w:val="24"/>
              </w:rPr>
            </w:pPr>
            <w:r w:rsidRPr="00A172B8">
              <w:rPr>
                <w:b/>
                <w:sz w:val="24"/>
                <w:szCs w:val="24"/>
              </w:rPr>
              <w:t>Total Estimated Amount</w:t>
            </w: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92947DE" w14:textId="0BD51273" w:rsidR="00A172B8" w:rsidRPr="00A172B8" w:rsidRDefault="00111466" w:rsidP="00173F37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,000.00</w:t>
            </w:r>
          </w:p>
        </w:tc>
      </w:tr>
      <w:tr w:rsidR="00A172B8" w:rsidRPr="00A172B8" w14:paraId="1D257579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6B53742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1159D64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5395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D966" w:themeFill="accent4" w:themeFillTint="99"/>
          </w:tcPr>
          <w:p w14:paraId="699891FD" w14:textId="39C773B6" w:rsidR="00A172B8" w:rsidRPr="00A172B8" w:rsidRDefault="00A172B8" w:rsidP="002435A9">
            <w:pPr>
              <w:rPr>
                <w:b/>
                <w:sz w:val="24"/>
                <w:szCs w:val="24"/>
              </w:rPr>
            </w:pPr>
            <w:r w:rsidRPr="00A172B8">
              <w:rPr>
                <w:b/>
                <w:sz w:val="24"/>
                <w:szCs w:val="24"/>
              </w:rPr>
              <w:t>ADDITIONAL COSTS GUIDELINES</w:t>
            </w:r>
          </w:p>
        </w:tc>
      </w:tr>
      <w:tr w:rsidR="00A172B8" w:rsidRPr="00A172B8" w14:paraId="0B7CCDDD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1185F46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F0BE2BC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5395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5D79BB3" w14:textId="007878A2" w:rsidR="00A172B8" w:rsidRPr="00A172B8" w:rsidRDefault="00A172B8" w:rsidP="002435A9">
            <w:pPr>
              <w:rPr>
                <w:i/>
                <w:sz w:val="24"/>
                <w:szCs w:val="24"/>
              </w:rPr>
            </w:pPr>
            <w:r w:rsidRPr="00A172B8">
              <w:rPr>
                <w:i/>
                <w:sz w:val="24"/>
                <w:szCs w:val="24"/>
              </w:rPr>
              <w:t>This will only be applied to cover any cost to the</w:t>
            </w:r>
          </w:p>
        </w:tc>
      </w:tr>
      <w:tr w:rsidR="00A172B8" w:rsidRPr="00A172B8" w14:paraId="32A7B0F9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DF254BA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4A93B4F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5395" w:type="dxa"/>
            <w:gridSpan w:val="5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FAFB461" w14:textId="092C9D24" w:rsidR="00A172B8" w:rsidRPr="00A172B8" w:rsidRDefault="00A172B8" w:rsidP="002435A9">
            <w:pPr>
              <w:rPr>
                <w:i/>
                <w:sz w:val="24"/>
                <w:szCs w:val="24"/>
              </w:rPr>
            </w:pPr>
            <w:r w:rsidRPr="00A172B8">
              <w:rPr>
                <w:i/>
                <w:sz w:val="24"/>
                <w:szCs w:val="24"/>
              </w:rPr>
              <w:t>photographers.</w:t>
            </w:r>
          </w:p>
        </w:tc>
      </w:tr>
      <w:tr w:rsidR="00A172B8" w:rsidRPr="00A172B8" w14:paraId="5E2DB281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AD756B2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225DF40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1F28C5D" w14:textId="4CDFAE5E" w:rsidR="00A172B8" w:rsidRPr="00A172B8" w:rsidRDefault="00B46ED8" w:rsidP="002435A9">
            <w:pPr>
              <w:rPr>
                <w:sz w:val="24"/>
                <w:szCs w:val="24"/>
              </w:rPr>
            </w:pPr>
            <w:r w:rsidRPr="00B46ED8">
              <w:rPr>
                <w:sz w:val="24"/>
                <w:szCs w:val="24"/>
              </w:rPr>
              <w:t>Parking Fee</w:t>
            </w: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0FFBE21" w14:textId="21D3E847" w:rsidR="00A172B8" w:rsidRPr="00A172B8" w:rsidRDefault="00B46ED8" w:rsidP="00A172B8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 Cost</w:t>
            </w:r>
          </w:p>
        </w:tc>
      </w:tr>
      <w:tr w:rsidR="00A172B8" w:rsidRPr="00A172B8" w14:paraId="6EFDA773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A25F9C0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DEAEA08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820FFFB" w14:textId="3A0CDB91" w:rsidR="00A172B8" w:rsidRPr="00A172B8" w:rsidRDefault="00B46ED8" w:rsidP="002435A9">
            <w:pPr>
              <w:rPr>
                <w:sz w:val="24"/>
                <w:szCs w:val="24"/>
              </w:rPr>
            </w:pPr>
            <w:r w:rsidRPr="00B46ED8">
              <w:rPr>
                <w:sz w:val="24"/>
                <w:szCs w:val="24"/>
              </w:rPr>
              <w:t>Accommodation (Per Day)</w:t>
            </w: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509408A" w14:textId="0B421A11" w:rsidR="00A172B8" w:rsidRPr="00A172B8" w:rsidRDefault="00B46ED8" w:rsidP="00B46ED8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0 - $40</w:t>
            </w:r>
          </w:p>
        </w:tc>
      </w:tr>
      <w:tr w:rsidR="00A172B8" w:rsidRPr="00A172B8" w14:paraId="640F44DE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40DE542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420DFD4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C37B377" w14:textId="46F040B0" w:rsidR="00A172B8" w:rsidRPr="00A172B8" w:rsidRDefault="00B46ED8" w:rsidP="002435A9">
            <w:pPr>
              <w:rPr>
                <w:sz w:val="24"/>
                <w:szCs w:val="24"/>
              </w:rPr>
            </w:pPr>
            <w:r w:rsidRPr="00B46ED8">
              <w:rPr>
                <w:sz w:val="24"/>
                <w:szCs w:val="24"/>
              </w:rPr>
              <w:t>Car Travel (Per Hour)</w:t>
            </w: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FECA1FC" w14:textId="27C4FF88" w:rsidR="00A172B8" w:rsidRPr="00A172B8" w:rsidRDefault="00B46ED8" w:rsidP="00A172B8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.00</w:t>
            </w:r>
          </w:p>
        </w:tc>
      </w:tr>
      <w:tr w:rsidR="00A172B8" w:rsidRPr="00A172B8" w14:paraId="10C1F55A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8D1F076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902A359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5418E49" w14:textId="1388EA05" w:rsidR="00A172B8" w:rsidRPr="00A172B8" w:rsidRDefault="00B46ED8" w:rsidP="002435A9">
            <w:pPr>
              <w:rPr>
                <w:sz w:val="24"/>
                <w:szCs w:val="24"/>
              </w:rPr>
            </w:pPr>
            <w:r w:rsidRPr="00B46ED8">
              <w:rPr>
                <w:sz w:val="24"/>
                <w:szCs w:val="24"/>
              </w:rPr>
              <w:t>Tolls</w:t>
            </w: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EFC5126" w14:textId="1B1DE35A" w:rsidR="00A172B8" w:rsidRPr="00A172B8" w:rsidRDefault="00B46ED8" w:rsidP="00A172B8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 Cost</w:t>
            </w:r>
          </w:p>
        </w:tc>
      </w:tr>
      <w:tr w:rsidR="00A172B8" w:rsidRPr="00A172B8" w14:paraId="35641BA3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BEE294D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AB3643B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F1935FA" w14:textId="11EB472E" w:rsidR="00A172B8" w:rsidRPr="00A172B8" w:rsidRDefault="00B46ED8" w:rsidP="002435A9">
            <w:pPr>
              <w:rPr>
                <w:sz w:val="24"/>
                <w:szCs w:val="24"/>
              </w:rPr>
            </w:pPr>
            <w:r w:rsidRPr="00B46ED8">
              <w:rPr>
                <w:sz w:val="24"/>
                <w:szCs w:val="24"/>
              </w:rPr>
              <w:t>Plane Fare</w:t>
            </w: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5388C1E" w14:textId="64A7B8A1" w:rsidR="00A172B8" w:rsidRPr="00A172B8" w:rsidRDefault="00B46ED8" w:rsidP="00A172B8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 Cost</w:t>
            </w:r>
          </w:p>
        </w:tc>
      </w:tr>
      <w:tr w:rsidR="00A172B8" w:rsidRPr="00A172B8" w14:paraId="7982E630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C8513A8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84FECE5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D3FF75E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0A019377" w14:textId="77777777" w:rsidR="00A172B8" w:rsidRPr="00A172B8" w:rsidRDefault="00A172B8" w:rsidP="00A172B8">
            <w:pPr>
              <w:jc w:val="right"/>
              <w:rPr>
                <w:sz w:val="24"/>
                <w:szCs w:val="24"/>
              </w:rPr>
            </w:pPr>
          </w:p>
        </w:tc>
      </w:tr>
      <w:tr w:rsidR="00A172B8" w:rsidRPr="00A172B8" w14:paraId="7E33EABA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DC5B4DA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4B7DAF3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C576841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047667E" w14:textId="77777777" w:rsidR="00A172B8" w:rsidRPr="00A172B8" w:rsidRDefault="00A172B8" w:rsidP="00A172B8">
            <w:pPr>
              <w:jc w:val="right"/>
              <w:rPr>
                <w:sz w:val="24"/>
                <w:szCs w:val="24"/>
              </w:rPr>
            </w:pPr>
          </w:p>
        </w:tc>
      </w:tr>
      <w:tr w:rsidR="00A172B8" w:rsidRPr="00A172B8" w14:paraId="2B8F93A6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8C0E49F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0B0F75C4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B25970C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C20A611" w14:textId="77777777" w:rsidR="00A172B8" w:rsidRPr="00A172B8" w:rsidRDefault="00A172B8" w:rsidP="00A172B8">
            <w:pPr>
              <w:jc w:val="right"/>
              <w:rPr>
                <w:sz w:val="24"/>
                <w:szCs w:val="24"/>
              </w:rPr>
            </w:pPr>
          </w:p>
        </w:tc>
      </w:tr>
      <w:tr w:rsidR="00A172B8" w:rsidRPr="00A172B8" w14:paraId="6BBFA533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E2006FF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DB9273F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3238815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528728F" w14:textId="77777777" w:rsidR="00A172B8" w:rsidRPr="00A172B8" w:rsidRDefault="00A172B8" w:rsidP="00A172B8">
            <w:pPr>
              <w:jc w:val="right"/>
              <w:rPr>
                <w:sz w:val="24"/>
                <w:szCs w:val="24"/>
              </w:rPr>
            </w:pPr>
          </w:p>
        </w:tc>
      </w:tr>
      <w:tr w:rsidR="00A172B8" w:rsidRPr="00A172B8" w14:paraId="6EA2D91E" w14:textId="77777777" w:rsidTr="005229C5">
        <w:tc>
          <w:tcPr>
            <w:tcW w:w="4405" w:type="dxa"/>
            <w:gridSpan w:val="3"/>
            <w:vMerge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63D2216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270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25199D5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F87532D" w14:textId="77777777" w:rsidR="00A172B8" w:rsidRPr="00A172B8" w:rsidRDefault="00A172B8" w:rsidP="002435A9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58EB42D" w14:textId="77777777" w:rsidR="00A172B8" w:rsidRPr="00A172B8" w:rsidRDefault="00A172B8" w:rsidP="00A172B8">
            <w:pPr>
              <w:jc w:val="right"/>
              <w:rPr>
                <w:sz w:val="24"/>
                <w:szCs w:val="24"/>
              </w:rPr>
            </w:pPr>
          </w:p>
        </w:tc>
      </w:tr>
      <w:tr w:rsidR="00173F37" w14:paraId="1C58E4A2" w14:textId="77777777" w:rsidTr="00A172B8">
        <w:tc>
          <w:tcPr>
            <w:tcW w:w="10070" w:type="dxa"/>
            <w:gridSpan w:val="11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64BFDEB" w14:textId="0A2879F2" w:rsidR="00173F37" w:rsidRDefault="00173F37">
            <w:r w:rsidRPr="00A172B8">
              <w:rPr>
                <w:b/>
              </w:rPr>
              <w:t>NOTE</w:t>
            </w:r>
            <w:r w:rsidRPr="00173F37">
              <w:t xml:space="preserve">: Validity of this estimate </w:t>
            </w:r>
            <w:r w:rsidRPr="00B46ED8">
              <w:t>is &lt;</w:t>
            </w:r>
            <w:proofErr w:type="spellStart"/>
            <w:r w:rsidRPr="00B46ED8">
              <w:t>nn</w:t>
            </w:r>
            <w:proofErr w:type="spellEnd"/>
            <w:r w:rsidRPr="00B46ED8">
              <w:t xml:space="preserve">&gt; </w:t>
            </w:r>
            <w:r w:rsidRPr="00173F37">
              <w:t>days from date of issue.</w:t>
            </w:r>
          </w:p>
        </w:tc>
      </w:tr>
      <w:tr w:rsidR="00173F37" w14:paraId="560D44B3" w14:textId="77777777" w:rsidTr="00A172B8">
        <w:trPr>
          <w:trHeight w:val="602"/>
        </w:trPr>
        <w:tc>
          <w:tcPr>
            <w:tcW w:w="3955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00FED34C" w14:textId="77777777" w:rsidR="00173F37" w:rsidRDefault="00173F37"/>
        </w:tc>
        <w:tc>
          <w:tcPr>
            <w:tcW w:w="540" w:type="dxa"/>
            <w:gridSpan w:val="3"/>
            <w:shd w:val="clear" w:color="auto" w:fill="FFF2CC" w:themeFill="accent4" w:themeFillTint="33"/>
          </w:tcPr>
          <w:p w14:paraId="4AFCC281" w14:textId="77777777" w:rsidR="00173F37" w:rsidRDefault="00173F37"/>
        </w:tc>
        <w:tc>
          <w:tcPr>
            <w:tcW w:w="3150" w:type="dxa"/>
            <w:gridSpan w:val="3"/>
            <w:tcBorders>
              <w:bottom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DBEBC09" w14:textId="77777777" w:rsidR="00173F37" w:rsidRDefault="00173F37"/>
        </w:tc>
        <w:tc>
          <w:tcPr>
            <w:tcW w:w="540" w:type="dxa"/>
            <w:shd w:val="clear" w:color="auto" w:fill="FFF2CC" w:themeFill="accent4" w:themeFillTint="33"/>
          </w:tcPr>
          <w:p w14:paraId="79407D28" w14:textId="77777777" w:rsidR="00173F37" w:rsidRDefault="00173F37"/>
        </w:tc>
        <w:tc>
          <w:tcPr>
            <w:tcW w:w="1885" w:type="dxa"/>
            <w:gridSpan w:val="2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A0E6A35" w14:textId="77777777" w:rsidR="00173F37" w:rsidRDefault="00173F37"/>
        </w:tc>
      </w:tr>
      <w:tr w:rsidR="00A172B8" w14:paraId="02D5A58A" w14:textId="77777777" w:rsidTr="00A172B8">
        <w:tc>
          <w:tcPr>
            <w:tcW w:w="3955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F888FED" w14:textId="02CE1D86" w:rsidR="00173F37" w:rsidRDefault="00173F37" w:rsidP="002435A9">
            <w:r>
              <w:t>PREPARED BY</w:t>
            </w:r>
          </w:p>
        </w:tc>
        <w:tc>
          <w:tcPr>
            <w:tcW w:w="540" w:type="dxa"/>
            <w:gridSpan w:val="3"/>
            <w:shd w:val="clear" w:color="auto" w:fill="FFF2CC" w:themeFill="accent4" w:themeFillTint="33"/>
          </w:tcPr>
          <w:p w14:paraId="6506676A" w14:textId="77777777" w:rsidR="00173F37" w:rsidRDefault="00173F37" w:rsidP="002435A9"/>
        </w:tc>
        <w:tc>
          <w:tcPr>
            <w:tcW w:w="3150" w:type="dxa"/>
            <w:gridSpan w:val="3"/>
            <w:tcBorders>
              <w:top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1BA3223" w14:textId="565B910E" w:rsidR="00173F37" w:rsidRDefault="00173F37" w:rsidP="002435A9">
            <w:r>
              <w:t>SIGNATURE</w:t>
            </w:r>
          </w:p>
        </w:tc>
        <w:tc>
          <w:tcPr>
            <w:tcW w:w="540" w:type="dxa"/>
            <w:shd w:val="clear" w:color="auto" w:fill="FFF2CC" w:themeFill="accent4" w:themeFillTint="33"/>
          </w:tcPr>
          <w:p w14:paraId="1F224062" w14:textId="77777777" w:rsidR="00173F37" w:rsidRDefault="00173F37" w:rsidP="002435A9"/>
        </w:tc>
        <w:tc>
          <w:tcPr>
            <w:tcW w:w="1885" w:type="dxa"/>
            <w:gridSpan w:val="2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000CB703" w14:textId="5770136A" w:rsidR="00173F37" w:rsidRDefault="00173F37" w:rsidP="002435A9">
            <w:r>
              <w:t>DATE</w:t>
            </w:r>
          </w:p>
        </w:tc>
      </w:tr>
      <w:tr w:rsidR="00A172B8" w14:paraId="2A5948C2" w14:textId="77777777" w:rsidTr="00A172B8">
        <w:trPr>
          <w:trHeight w:val="540"/>
        </w:trPr>
        <w:tc>
          <w:tcPr>
            <w:tcW w:w="3955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C6C3121" w14:textId="77777777" w:rsidR="00173F37" w:rsidRDefault="00173F37" w:rsidP="002435A9"/>
        </w:tc>
        <w:tc>
          <w:tcPr>
            <w:tcW w:w="540" w:type="dxa"/>
            <w:gridSpan w:val="3"/>
            <w:shd w:val="clear" w:color="auto" w:fill="FFF2CC" w:themeFill="accent4" w:themeFillTint="33"/>
          </w:tcPr>
          <w:p w14:paraId="5DA5C748" w14:textId="77777777" w:rsidR="00173F37" w:rsidRDefault="00173F37" w:rsidP="002435A9"/>
        </w:tc>
        <w:tc>
          <w:tcPr>
            <w:tcW w:w="3150" w:type="dxa"/>
            <w:gridSpan w:val="3"/>
            <w:tcBorders>
              <w:bottom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BDAFE95" w14:textId="77777777" w:rsidR="00173F37" w:rsidRDefault="00173F37" w:rsidP="002435A9"/>
        </w:tc>
        <w:tc>
          <w:tcPr>
            <w:tcW w:w="540" w:type="dxa"/>
            <w:shd w:val="clear" w:color="auto" w:fill="FFF2CC" w:themeFill="accent4" w:themeFillTint="33"/>
          </w:tcPr>
          <w:p w14:paraId="5B656368" w14:textId="77777777" w:rsidR="00173F37" w:rsidRDefault="00173F37" w:rsidP="002435A9"/>
        </w:tc>
        <w:tc>
          <w:tcPr>
            <w:tcW w:w="1885" w:type="dxa"/>
            <w:gridSpan w:val="2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5BA37F58" w14:textId="77777777" w:rsidR="00173F37" w:rsidRDefault="00173F37" w:rsidP="002435A9"/>
        </w:tc>
      </w:tr>
      <w:tr w:rsidR="00A172B8" w14:paraId="53B79212" w14:textId="77777777" w:rsidTr="00A172B8">
        <w:tc>
          <w:tcPr>
            <w:tcW w:w="3955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3E4902A2" w14:textId="39F53C9F" w:rsidR="00173F37" w:rsidRDefault="00173F37" w:rsidP="002435A9">
            <w:r>
              <w:t>CONFORME</w:t>
            </w:r>
          </w:p>
        </w:tc>
        <w:tc>
          <w:tcPr>
            <w:tcW w:w="540" w:type="dxa"/>
            <w:gridSpan w:val="3"/>
            <w:tcBorders>
              <w:bottom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11F6D79F" w14:textId="77777777" w:rsidR="00173F37" w:rsidRDefault="00173F37" w:rsidP="002435A9"/>
        </w:tc>
        <w:tc>
          <w:tcPr>
            <w:tcW w:w="3150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5BAAF46" w14:textId="77777777" w:rsidR="00173F37" w:rsidRDefault="00173F37" w:rsidP="002435A9">
            <w:r>
              <w:t>SIGNATURE</w:t>
            </w:r>
          </w:p>
        </w:tc>
        <w:tc>
          <w:tcPr>
            <w:tcW w:w="540" w:type="dxa"/>
            <w:tcBorders>
              <w:bottom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25E2F955" w14:textId="77777777" w:rsidR="00173F37" w:rsidRDefault="00173F37" w:rsidP="002435A9"/>
        </w:tc>
        <w:tc>
          <w:tcPr>
            <w:tcW w:w="1885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0F83F0BF" w14:textId="77777777" w:rsidR="00173F37" w:rsidRDefault="00173F37" w:rsidP="002435A9">
            <w:r>
              <w:t>DATE</w:t>
            </w:r>
          </w:p>
        </w:tc>
      </w:tr>
      <w:tr w:rsidR="00A172B8" w:rsidRPr="00A172B8" w14:paraId="7EC12D20" w14:textId="77777777" w:rsidTr="00A172B8">
        <w:tc>
          <w:tcPr>
            <w:tcW w:w="10070" w:type="dxa"/>
            <w:gridSpan w:val="11"/>
            <w:tcBorders>
              <w:top w:val="single" w:sz="4" w:space="0" w:color="BFBFBF" w:themeColor="background1" w:themeShade="BF"/>
            </w:tcBorders>
            <w:shd w:val="clear" w:color="auto" w:fill="806000" w:themeFill="accent4" w:themeFillShade="80"/>
          </w:tcPr>
          <w:p w14:paraId="279E4B72" w14:textId="6E05947E" w:rsidR="00173F37" w:rsidRPr="00A172B8" w:rsidRDefault="00111466" w:rsidP="00173F37">
            <w:pPr>
              <w:jc w:val="center"/>
              <w:rPr>
                <w:color w:val="FFFFFF" w:themeColor="background1"/>
              </w:rPr>
            </w:pPr>
            <w:r w:rsidRPr="00111466">
              <w:rPr>
                <w:color w:val="FFFFFF" w:themeColor="background1"/>
              </w:rPr>
              <w:t>&lt;Provider Address&gt; | &lt;Contact Number&gt; | &lt;Default Email Address&gt;| &lt;Website URL&gt;</w:t>
            </w:r>
          </w:p>
        </w:tc>
      </w:tr>
    </w:tbl>
    <w:p w14:paraId="214C446C" w14:textId="1DDCAEB4" w:rsidR="005C251A" w:rsidRPr="00A172B8" w:rsidRDefault="005C251A" w:rsidP="00A172B8">
      <w:pPr>
        <w:spacing w:after="0"/>
        <w:rPr>
          <w:sz w:val="2"/>
          <w:szCs w:val="2"/>
        </w:rPr>
      </w:pPr>
      <w:bookmarkStart w:id="0" w:name="_GoBack"/>
      <w:bookmarkEnd w:id="0"/>
    </w:p>
    <w:sectPr w:rsidR="005C251A" w:rsidRPr="00A172B8" w:rsidSect="002F131B">
      <w:headerReference w:type="default" r:id="rId7"/>
      <w:footerReference w:type="default" r:id="rId8"/>
      <w:pgSz w:w="12240" w:h="15840"/>
      <w:pgMar w:top="1080" w:right="1080" w:bottom="1080" w:left="108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CC2497" w14:textId="77777777" w:rsidR="00F93BF3" w:rsidRDefault="00F93BF3" w:rsidP="00162AB6">
      <w:pPr>
        <w:spacing w:after="0" w:line="240" w:lineRule="auto"/>
      </w:pPr>
      <w:r>
        <w:separator/>
      </w:r>
    </w:p>
  </w:endnote>
  <w:endnote w:type="continuationSeparator" w:id="0">
    <w:p w14:paraId="2B02BD51" w14:textId="77777777" w:rsidR="00F93BF3" w:rsidRDefault="00F93BF3" w:rsidP="00162A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C608A1" w14:textId="2B82FB03" w:rsidR="00561B6D" w:rsidRPr="002F131B" w:rsidRDefault="002F131B" w:rsidP="002F131B">
    <w:pPr>
      <w:pStyle w:val="Footer"/>
      <w:jc w:val="right"/>
      <w:rPr>
        <w:color w:val="262626" w:themeColor="text1" w:themeTint="D9"/>
      </w:rPr>
    </w:pPr>
    <w:bookmarkStart w:id="1" w:name="_Hlk25308317"/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006D0C" w14:textId="77777777" w:rsidR="00F93BF3" w:rsidRDefault="00F93BF3" w:rsidP="00162AB6">
      <w:pPr>
        <w:spacing w:after="0" w:line="240" w:lineRule="auto"/>
      </w:pPr>
      <w:r>
        <w:separator/>
      </w:r>
    </w:p>
  </w:footnote>
  <w:footnote w:type="continuationSeparator" w:id="0">
    <w:p w14:paraId="2494DED6" w14:textId="77777777" w:rsidR="00F93BF3" w:rsidRDefault="00F93BF3" w:rsidP="00162A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D06E6E" w14:textId="3ECD62D5" w:rsidR="00561B6D" w:rsidRDefault="00561B6D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1" locked="0" layoutInCell="1" allowOverlap="1" wp14:anchorId="68556AE8" wp14:editId="4E4E301E">
          <wp:simplePos x="0" y="0"/>
          <wp:positionH relativeFrom="column">
            <wp:posOffset>5657850</wp:posOffset>
          </wp:positionH>
          <wp:positionV relativeFrom="paragraph">
            <wp:posOffset>-361950</wp:posOffset>
          </wp:positionV>
          <wp:extent cx="1307592" cy="273947"/>
          <wp:effectExtent l="0" t="0" r="6985" b="0"/>
          <wp:wrapNone/>
          <wp:docPr id="4" name="Picture 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1NDayMDM1MzU3tzBX0lEKTi0uzszPAykwrQUAnGphYywAAAA="/>
  </w:docVars>
  <w:rsids>
    <w:rsidRoot w:val="005C251A"/>
    <w:rsid w:val="00041D33"/>
    <w:rsid w:val="000D159D"/>
    <w:rsid w:val="00111466"/>
    <w:rsid w:val="00162AB6"/>
    <w:rsid w:val="00173F37"/>
    <w:rsid w:val="002F131B"/>
    <w:rsid w:val="00412C85"/>
    <w:rsid w:val="005229C5"/>
    <w:rsid w:val="0052446D"/>
    <w:rsid w:val="00561B6D"/>
    <w:rsid w:val="005C251A"/>
    <w:rsid w:val="00671081"/>
    <w:rsid w:val="00672014"/>
    <w:rsid w:val="00680F1A"/>
    <w:rsid w:val="0072028C"/>
    <w:rsid w:val="008661B1"/>
    <w:rsid w:val="00A172B8"/>
    <w:rsid w:val="00B46ED8"/>
    <w:rsid w:val="00BD34BA"/>
    <w:rsid w:val="00F93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7EAF0"/>
  <w15:chartTrackingRefBased/>
  <w15:docId w15:val="{665EC39A-6F07-461C-AD60-2F52245D7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2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2A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2AB6"/>
  </w:style>
  <w:style w:type="paragraph" w:styleId="Footer">
    <w:name w:val="footer"/>
    <w:basedOn w:val="Normal"/>
    <w:link w:val="FooterChar"/>
    <w:uiPriority w:val="99"/>
    <w:unhideWhenUsed/>
    <w:rsid w:val="00162A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2AB6"/>
  </w:style>
  <w:style w:type="character" w:styleId="Hyperlink">
    <w:name w:val="Hyperlink"/>
    <w:basedOn w:val="DefaultParagraphFont"/>
    <w:uiPriority w:val="99"/>
    <w:unhideWhenUsed/>
    <w:rsid w:val="002F131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7</cp:revision>
  <cp:lastPrinted>2019-11-19T00:30:00Z</cp:lastPrinted>
  <dcterms:created xsi:type="dcterms:W3CDTF">2019-11-19T00:32:00Z</dcterms:created>
  <dcterms:modified xsi:type="dcterms:W3CDTF">2019-11-22T02:05:00Z</dcterms:modified>
</cp:coreProperties>
</file>